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Default="00000000">
      <w:pPr>
        <w:pStyle w:val="Title"/>
      </w:pPr>
      <w:r>
        <w:t>State-factor controls on subalpine forest structure</w:t>
      </w:r>
    </w:p>
    <w:p w14:paraId="4A4F45E0" w14:textId="77777777" w:rsidR="00EB554B" w:rsidRDefault="00000000">
      <w:pPr>
        <w:pStyle w:val="Author"/>
      </w:pPr>
      <w:r>
        <w:t>Hugh M. Worsham, Energy and Resources Group, U. C. Berkeley</w:t>
      </w:r>
    </w:p>
    <w:p w14:paraId="5E38832E" w14:textId="77777777" w:rsidR="00EB554B" w:rsidRDefault="00000000">
      <w:pPr>
        <w:pStyle w:val="Author"/>
      </w:pPr>
      <w:r>
        <w:t>Haruko M. Wainwright, Massachusetts Institute of Technology</w:t>
      </w:r>
    </w:p>
    <w:p w14:paraId="390D6FA0" w14:textId="77777777" w:rsidR="00EB554B" w:rsidRDefault="00000000">
      <w:pPr>
        <w:pStyle w:val="Author"/>
      </w:pPr>
      <w:r>
        <w:t>Thomas L. Powell, Sewanee College</w:t>
      </w:r>
    </w:p>
    <w:p w14:paraId="538026E3" w14:textId="77777777" w:rsidR="00EB554B" w:rsidRDefault="00000000">
      <w:pPr>
        <w:pStyle w:val="Author"/>
      </w:pPr>
      <w:r>
        <w:t>Nicola Falco, Lawrence Berkeley National Lab</w:t>
      </w:r>
    </w:p>
    <w:p w14:paraId="7660C387" w14:textId="77777777" w:rsidR="00EB554B" w:rsidRDefault="00000000">
      <w:pPr>
        <w:pStyle w:val="Author"/>
      </w:pPr>
      <w:r>
        <w:t>Lara M. Kueppers, Energy and Resources Group, U.C. Berkeley, Lawrence Berkeley National Lab</w:t>
      </w:r>
    </w:p>
    <w:p w14:paraId="793A15EA" w14:textId="77777777" w:rsidR="00EB554B" w:rsidRDefault="00000000">
      <w:pPr>
        <w:pStyle w:val="Date"/>
      </w:pPr>
      <w:r>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CC442B2" w:rsidR="00EB554B" w:rsidRDefault="00000000">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w:t>
      </w:r>
    </w:p>
    <w:p w14:paraId="7884301A" w14:textId="77777777" w:rsidR="00EB554B" w:rsidRDefault="00000000">
      <w:pPr>
        <w:pStyle w:val="Heading2"/>
      </w:pPr>
      <w:bookmarkStart w:id="1" w:name="Xe644d9da1a04e3bed0b40804a39e34e11fd7c75"/>
      <w:r>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48B9395F" w14:textId="2DAA349D" w:rsidR="00EB554B" w:rsidRDefault="00000000" w:rsidP="00106F4A">
      <w:pPr>
        <w:pStyle w:val="FirstParagraph"/>
      </w:pPr>
      <w:r>
        <w:t xml:space="preserve">Topographic properties such as elevation, slope, hillslope position, curvature, and aspect substantially influence local microclimate and soil moisture variability </w:t>
      </w:r>
      <w:r w:rsidR="00055C12">
        <w:t>(</w:t>
      </w:r>
      <w:proofErr w:type="spellStart"/>
      <w:r>
        <w:t>Dobrowski</w:t>
      </w:r>
      <w:proofErr w:type="spellEnd"/>
      <w:r>
        <w:t xml:space="preserve"> 2011</w:t>
      </w:r>
      <w:r w:rsidR="00055C12">
        <w:t>)</w:t>
      </w:r>
      <w:r>
        <w:t xml:space="preserve">. </w:t>
      </w:r>
    </w:p>
    <w:p w14:paraId="04DACDD4" w14:textId="77777777" w:rsidR="00EB554B" w:rsidRDefault="00000000">
      <w:pPr>
        <w:pStyle w:val="Heading3"/>
      </w:pPr>
      <w:bookmarkStart w:id="3" w:name="forest-composition-and-topography"/>
      <w:bookmarkEnd w:id="2"/>
      <w:r>
        <w:lastRenderedPageBreak/>
        <w:t>1.1.2. Forest composition and topography</w:t>
      </w:r>
    </w:p>
    <w:p w14:paraId="5916E919" w14:textId="00AF32A4" w:rsidR="00EB554B" w:rsidRDefault="00000000">
      <w:pPr>
        <w:pStyle w:val="FirstParagraph"/>
      </w:pPr>
      <w:r>
        <w:t>In subalpine forests of the southern Rocky Mountains (SRM), some clear topography-driven controls on species occurrence exist. Engelmann spruce (</w:t>
      </w:r>
      <w:r>
        <w:rPr>
          <w:i/>
          <w:iCs/>
        </w:rPr>
        <w:t>Picea engelmannii</w:t>
      </w:r>
      <w:r>
        <w:t>) and subalpine fir (</w:t>
      </w:r>
      <w:r>
        <w:rPr>
          <w:i/>
          <w:iCs/>
        </w:rPr>
        <w:t>Abies lasiocarpa</w:t>
      </w:r>
      <w:r>
        <w:t xml:space="preserve">) tend to co-occur in high densities throughout the subalpine zone (~2700–-3000 m a.s.l.) and only sparsely in the upper montane zone (~1850–2900 m a.s.l.). </w:t>
      </w:r>
    </w:p>
    <w:p w14:paraId="5956849E" w14:textId="77777777" w:rsidR="00EB554B" w:rsidRDefault="00000000">
      <w:pPr>
        <w:pStyle w:val="BodyText"/>
      </w:pPr>
      <w:bookmarkStart w:id="4" w:name="gaps-and-motivations"/>
      <w:bookmarkEnd w:id="1"/>
      <w:bookmarkEnd w:id="3"/>
      <w:r>
        <w:t>We addressed the following questions:</w:t>
      </w:r>
    </w:p>
    <w:p w14:paraId="672A83ED" w14:textId="77777777" w:rsidR="00EB554B" w:rsidRDefault="00000000">
      <w:pPr>
        <w:pStyle w:val="Compact"/>
        <w:numPr>
          <w:ilvl w:val="0"/>
          <w:numId w:val="1"/>
        </w:numPr>
      </w:pPr>
      <w:r>
        <w:t>To what extent are tree stem height and diameter distributions, total number density, and basal area influenced by the elevation, slope, hillslope position, solar radiation, aspect, and topographic wetness of a site?</w:t>
      </w:r>
    </w:p>
    <w:p w14:paraId="651415D4" w14:textId="77777777" w:rsidR="00EB554B" w:rsidRDefault="00000000">
      <w:pPr>
        <w:pStyle w:val="Compact"/>
        <w:numPr>
          <w:ilvl w:val="0"/>
          <w:numId w:val="1"/>
        </w:numPr>
      </w:pPr>
      <w:r>
        <w:t>To what extent are species distributions influenced by the same topographic factors?</w:t>
      </w:r>
    </w:p>
    <w:p w14:paraId="4E965416" w14:textId="77777777" w:rsidR="00EB554B" w:rsidRDefault="00000000">
      <w:pPr>
        <w:pStyle w:val="Compact"/>
        <w:numPr>
          <w:ilvl w:val="0"/>
          <w:numId w:val="1"/>
        </w:numPr>
      </w:pPr>
      <w:r>
        <w:t>How do the specified topographic factors interact to mediate these relationships?</w:t>
      </w:r>
    </w:p>
    <w:p w14:paraId="7824A34F" w14:textId="77777777" w:rsidR="00EB554B" w:rsidRDefault="00000000">
      <w:pPr>
        <w:pStyle w:val="FirstParagraph"/>
      </w:pPr>
      <w:r>
        <w:t>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5" w:name="data-and-methods"/>
      <w:bookmarkEnd w:id="0"/>
      <w:bookmarkEnd w:id="4"/>
      <w:r>
        <w:t>2. Data and methods</w:t>
      </w:r>
    </w:p>
    <w:p w14:paraId="20FD29B4" w14:textId="77777777" w:rsidR="00EB554B" w:rsidRDefault="00000000">
      <w:pPr>
        <w:pStyle w:val="Heading2"/>
      </w:pPr>
      <w:bookmarkStart w:id="6" w:name="study-area"/>
      <w:r>
        <w:t>2.1. Study area</w:t>
      </w:r>
    </w:p>
    <w:p w14:paraId="2B3592FE" w14:textId="078EA7D5" w:rsidR="00EB554B" w:rsidRDefault="00000000">
      <w:pPr>
        <w:pStyle w:val="FirstParagraph"/>
      </w:pPr>
      <w:r>
        <w:t xml:space="preserve">The domain for this project comprised montane-subalpine conifer forest stands in Colorado’s East River watershed (38°55’ N, 106°56’ W; Fig. 1). The East River is a </w:t>
      </w:r>
      <w:r>
        <w:lastRenderedPageBreak/>
        <w:t xml:space="preserve">headwater tributary of the Colorado River, the principal freshwater source for one in 10 people in the U.S. (U.S. Department of the Interior Bureau of Reclamation 2012). </w:t>
      </w:r>
    </w:p>
    <w:p w14:paraId="5134849E" w14:textId="356604A9" w:rsidR="00AB6C84" w:rsidRDefault="00AB6C84" w:rsidP="00AB6C84">
      <w:pPr>
        <w:pStyle w:val="Heading2"/>
      </w:pPr>
      <w:bookmarkStart w:id="7" w:name="data-collection-and-processing"/>
      <w:bookmarkStart w:id="8" w:name="waveform-processing"/>
      <w:bookmarkEnd w:id="6"/>
      <w:r>
        <w:t>2.2 Math</w:t>
      </w:r>
    </w:p>
    <w:p w14:paraId="6243074B" w14:textId="452C57E3" w:rsidR="00EB554B" w:rsidRDefault="00000000">
      <w:pPr>
        <w:pStyle w:val="BodyText"/>
      </w:pPr>
      <w:r>
        <w:t>We applied an adaptive Gaussian decomposition algorithm to fit one or more Gaussian models to the return pulse components based on Equation 2:</w:t>
      </w:r>
    </w:p>
    <w:p w14:paraId="407BB87D" w14:textId="77777777" w:rsidR="00EB554B"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72A97193" w14:textId="77777777" w:rsidR="00AB6C84" w:rsidRDefault="00000000">
      <w:pPr>
        <w:pStyle w:val="FirstParagraph"/>
      </w:pPr>
      <w:r>
        <w:t xml:space="preserve">(2) 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w:t>
      </w:r>
    </w:p>
    <w:p w14:paraId="006B1FD6" w14:textId="6A088E3D" w:rsidR="00AB6C84" w:rsidRDefault="00AB6C84" w:rsidP="00AB6C84">
      <w:pPr>
        <w:pStyle w:val="Heading2"/>
      </w:pPr>
      <w:r>
        <w:t>Code</w:t>
      </w:r>
    </w:p>
    <w:p w14:paraId="656170FE" w14:textId="12CDE8DD" w:rsidR="00EB554B" w:rsidRDefault="00000000">
      <w:pPr>
        <w:pStyle w:val="FirstParagraph"/>
      </w:pPr>
      <w:r>
        <w:t xml:space="preserve"> Fitting was accomplished using the </w:t>
      </w:r>
      <w:r>
        <w:rPr>
          <w:rStyle w:val="VerbatimChar"/>
        </w:rPr>
        <w:t>nlsLM</w:t>
      </w:r>
      <w:r>
        <w:t xml:space="preserve"> in the R package </w:t>
      </w:r>
      <w:r>
        <w:rPr>
          <w:rStyle w:val="VerbatimChar"/>
        </w:rPr>
        <w:t>minpack.lm</w:t>
      </w:r>
      <w:r>
        <w:t>.</w:t>
      </w:r>
    </w:p>
    <w:p w14:paraId="0DDB1D5C" w14:textId="77777777" w:rsidR="00EB554B" w:rsidRDefault="00000000">
      <w:pPr>
        <w:pStyle w:val="Heading1"/>
      </w:pPr>
      <w:bookmarkStart w:id="9" w:name="results"/>
      <w:bookmarkEnd w:id="5"/>
      <w:bookmarkEnd w:id="7"/>
      <w:bookmarkEnd w:id="8"/>
      <w:r>
        <w:t>3. Results</w:t>
      </w:r>
    </w:p>
    <w:p w14:paraId="2A021988" w14:textId="77777777" w:rsidR="00EB554B" w:rsidRDefault="00000000">
      <w:pPr>
        <w:pStyle w:val="Heading2"/>
      </w:pPr>
      <w:bookmarkStart w:id="10"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lastRenderedPageBreak/>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32A7BF23" w14:textId="17C64FA8" w:rsidR="00C113F3" w:rsidRPr="00195203" w:rsidRDefault="00000000" w:rsidP="00055C12">
      <w:pPr>
        <w:pStyle w:val="Heading1"/>
        <w:rPr>
          <w:rFonts w:ascii="Book Antiqua" w:eastAsiaTheme="minorHAnsi" w:hAnsi="Book Antiqua" w:cstheme="minorBidi"/>
          <w:color w:val="auto"/>
          <w:sz w:val="24"/>
          <w:szCs w:val="24"/>
        </w:rPr>
      </w:pPr>
      <w:bookmarkStart w:id="11" w:name="conclusions"/>
      <w:bookmarkEnd w:id="9"/>
      <w:bookmarkEnd w:id="10"/>
      <w:r>
        <w:t>Conclusions</w:t>
      </w:r>
      <w:bookmarkStart w:id="12" w:name="acknowledgements"/>
      <w:bookmarkEnd w:id="11"/>
      <w:r w:rsidR="00C113F3">
        <w:br w:type="page"/>
      </w:r>
    </w:p>
    <w:p w14:paraId="14D38FFA" w14:textId="0BB4D04D" w:rsidR="004463A3" w:rsidRDefault="004463A3" w:rsidP="00426316">
      <w:pPr>
        <w:pStyle w:val="Heading1"/>
      </w:pPr>
      <w:r w:rsidRPr="00426316">
        <w:lastRenderedPageBreak/>
        <w:t>References</w:t>
      </w:r>
    </w:p>
    <w:p w14:paraId="13472EAF" w14:textId="77777777" w:rsidR="004463A3" w:rsidRDefault="004463A3" w:rsidP="004463A3">
      <w:pPr>
        <w:pStyle w:val="Bibliography"/>
      </w:pPr>
      <w:bookmarkStart w:id="13" w:name="ref-amundson_state_1997"/>
      <w:bookmarkStart w:id="14" w:name="refs"/>
      <w:r>
        <w:t xml:space="preserve">Amundson, R., Jenny, H., 1997. On a State Factor Model of Ecosystems. </w:t>
      </w:r>
      <w:proofErr w:type="spellStart"/>
      <w:r>
        <w:t>BioScience</w:t>
      </w:r>
      <w:proofErr w:type="spellEnd"/>
      <w:r>
        <w:t xml:space="preserve"> 47, 536–543. </w:t>
      </w:r>
      <w:hyperlink r:id="rId8">
        <w:r>
          <w:rPr>
            <w:rStyle w:val="Hyperlink"/>
          </w:rPr>
          <w:t>https://doi.org/10.2307/1313122</w:t>
        </w:r>
      </w:hyperlink>
    </w:p>
    <w:p w14:paraId="2CD6A047" w14:textId="77777777" w:rsidR="004463A3" w:rsidRDefault="004463A3" w:rsidP="004463A3">
      <w:pPr>
        <w:pStyle w:val="Bibliography"/>
      </w:pPr>
      <w:bookmarkStart w:id="15" w:name="ref-bolstad_forests_2018"/>
      <w:bookmarkEnd w:id="13"/>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9">
        <w:r>
          <w:rPr>
            <w:rStyle w:val="Hyperlink"/>
          </w:rPr>
          <w:t>https://doi.org/10.1002/ecs2.2185</w:t>
        </w:r>
      </w:hyperlink>
    </w:p>
    <w:p w14:paraId="40CFA02E" w14:textId="77777777" w:rsidR="004463A3" w:rsidRDefault="004463A3" w:rsidP="004463A3">
      <w:pPr>
        <w:pStyle w:val="Bibliography"/>
      </w:pPr>
      <w:bookmarkStart w:id="16" w:name="ref-dalponte_tree-centric_2016"/>
      <w:bookmarkEnd w:id="15"/>
      <w:proofErr w:type="spellStart"/>
      <w:r>
        <w:t>Dalponte</w:t>
      </w:r>
      <w:proofErr w:type="spellEnd"/>
      <w:r>
        <w:t xml:space="preserve">, M., </w:t>
      </w:r>
      <w:proofErr w:type="spellStart"/>
      <w:r>
        <w:t>Coomes</w:t>
      </w:r>
      <w:proofErr w:type="spellEnd"/>
      <w:r>
        <w:t xml:space="preserve">, D.A., 2016. Tree-centric mapping of forest carbon density from airborne laser scanning and hyperspectral data. Methods in Ecology and Evolution 7, 1236–1245. </w:t>
      </w:r>
      <w:hyperlink r:id="rId10">
        <w:r>
          <w:rPr>
            <w:rStyle w:val="Hyperlink"/>
          </w:rPr>
          <w:t>https://doi.org/10.1111/2041-210X.12575</w:t>
        </w:r>
      </w:hyperlink>
    </w:p>
    <w:p w14:paraId="7840DD20" w14:textId="77777777" w:rsidR="004463A3" w:rsidRDefault="004463A3" w:rsidP="004463A3">
      <w:pPr>
        <w:pStyle w:val="Bibliography"/>
      </w:pPr>
      <w:bookmarkStart w:id="17" w:name="ref-jenny_derivation_1961"/>
      <w:bookmarkEnd w:id="16"/>
      <w:r>
        <w:t xml:space="preserve">Jenny, H., 1961. Derivation of State Factor Equations of Soils and Ecosystems. Soil Science Society of America Journal 25, 385–388. </w:t>
      </w:r>
      <w:hyperlink r:id="rId11">
        <w:r>
          <w:rPr>
            <w:rStyle w:val="Hyperlink"/>
          </w:rPr>
          <w:t>https://doi.org/10.2136/sssaj1961.03615995002500050023x</w:t>
        </w:r>
      </w:hyperlink>
    </w:p>
    <w:p w14:paraId="6B6FFB59" w14:textId="77777777" w:rsidR="004463A3" w:rsidRDefault="004463A3" w:rsidP="004463A3">
      <w:pPr>
        <w:pStyle w:val="Bibliography"/>
      </w:pPr>
      <w:bookmarkStart w:id="18" w:name="ref-kane_water_2015"/>
      <w:bookmarkEnd w:id="17"/>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12">
        <w:r>
          <w:rPr>
            <w:rStyle w:val="Hyperlink"/>
          </w:rPr>
          <w:t>https://doi.org/10.1016/j.foreco.2014.10.038</w:t>
        </w:r>
      </w:hyperlink>
    </w:p>
    <w:p w14:paraId="420A86BC" w14:textId="77777777" w:rsidR="004463A3" w:rsidRDefault="004463A3" w:rsidP="004463A3">
      <w:pPr>
        <w:pStyle w:val="Bibliography"/>
      </w:pPr>
      <w:bookmarkStart w:id="19" w:name="ref-lookingbill_empirical_2004"/>
      <w:bookmarkEnd w:id="18"/>
      <w:proofErr w:type="spellStart"/>
      <w:r>
        <w:t>Lookingbill</w:t>
      </w:r>
      <w:proofErr w:type="spellEnd"/>
      <w:r>
        <w:t xml:space="preserve">, T., Urban, D., 2004. An empirical approach towards improved spatial estimates of soil moisture for vegetation analysis. Landscape Ecology 19, 417–433. </w:t>
      </w:r>
      <w:hyperlink r:id="rId13">
        <w:r>
          <w:rPr>
            <w:rStyle w:val="Hyperlink"/>
          </w:rPr>
          <w:t>https://doi.org/10.1023/B:LAND.0000030451.29571.8b</w:t>
        </w:r>
      </w:hyperlink>
    </w:p>
    <w:p w14:paraId="28DFA873" w14:textId="77777777" w:rsidR="004463A3" w:rsidRDefault="004463A3" w:rsidP="004463A3">
      <w:pPr>
        <w:pStyle w:val="Bibliography"/>
      </w:pPr>
      <w:bookmarkStart w:id="20" w:name="ref-lydersen_topographic_2012"/>
      <w:bookmarkEnd w:id="19"/>
      <w:proofErr w:type="spellStart"/>
      <w:r>
        <w:t>Lydersen</w:t>
      </w:r>
      <w:proofErr w:type="spellEnd"/>
      <w:r>
        <w:t xml:space="preserve">, J., North, M., 2012. Topographic Variation in Structure of Mixed-Conifer Forests Under an Active-Fire Regime. Ecosystems 15, 1134–1146. </w:t>
      </w:r>
      <w:hyperlink r:id="rId14">
        <w:r>
          <w:rPr>
            <w:rStyle w:val="Hyperlink"/>
          </w:rPr>
          <w:t>https://doi.org/10.1007/s10021-012-9573-8</w:t>
        </w:r>
      </w:hyperlink>
    </w:p>
    <w:p w14:paraId="274E0890" w14:textId="77777777" w:rsidR="004463A3" w:rsidRDefault="004463A3" w:rsidP="004463A3">
      <w:pPr>
        <w:pStyle w:val="Bibliography"/>
      </w:pPr>
      <w:bookmarkStart w:id="21" w:name="ref-mcnab_topographic_1993"/>
      <w:bookmarkEnd w:id="20"/>
      <w:r>
        <w:t xml:space="preserve">McNab, W.H., 1993. A topographic index to quantify the effect of mesoscale landform on site productivity. Canadian Journal of Forest Research 23, 1100–1107. </w:t>
      </w:r>
      <w:hyperlink r:id="rId15">
        <w:r>
          <w:rPr>
            <w:rStyle w:val="Hyperlink"/>
          </w:rPr>
          <w:t>https://doi.org/10.1139/x93-140</w:t>
        </w:r>
      </w:hyperlink>
    </w:p>
    <w:p w14:paraId="59765FCF" w14:textId="77777777" w:rsidR="00EB554B" w:rsidRDefault="00000000" w:rsidP="00BB173A">
      <w:pPr>
        <w:pStyle w:val="Heading1"/>
      </w:pPr>
      <w:bookmarkStart w:id="22" w:name="figures-and-tables"/>
      <w:bookmarkEnd w:id="12"/>
      <w:bookmarkEnd w:id="14"/>
      <w:bookmarkEnd w:id="21"/>
      <w:r>
        <w:lastRenderedPageBreak/>
        <w:t xml:space="preserve">Figures and </w:t>
      </w:r>
      <w:r w:rsidRPr="00BB173A">
        <w:t>Tables</w:t>
      </w:r>
    </w:p>
    <w:p w14:paraId="2D4672D3" w14:textId="511AD0EC" w:rsidR="00EB554B" w:rsidRDefault="00000000">
      <w:pPr>
        <w:pStyle w:val="Heading2"/>
      </w:pPr>
      <w:bookmarkStart w:id="23" w:name="figure-1"/>
      <w:r>
        <w:t>Figure</w:t>
      </w:r>
    </w:p>
    <w:p w14:paraId="3F39B748" w14:textId="77777777" w:rsidR="006D39CE" w:rsidRDefault="00000000" w:rsidP="00C113F3">
      <w:pPr>
        <w:pStyle w:val="BodyText"/>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pPr>
        <w:pStyle w:val="FirstParagraph"/>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271942C7" w:rsidR="00EB554B" w:rsidRDefault="00000000" w:rsidP="00BB173A">
      <w:pPr>
        <w:pStyle w:val="Heading1"/>
      </w:pPr>
      <w:bookmarkStart w:id="24" w:name="table-1"/>
      <w:bookmarkEnd w:id="23"/>
      <w:r>
        <w:lastRenderedPageBreak/>
        <w:t>Table</w:t>
      </w:r>
    </w:p>
    <w:p w14:paraId="6B38E885" w14:textId="77777777" w:rsidR="00EB554B" w:rsidRDefault="00000000" w:rsidP="00A73F44">
      <w:pPr>
        <w:pStyle w:val="TableCaption"/>
      </w:pPr>
      <w:r>
        <w:rPr>
          <w:b/>
          <w:bCs/>
        </w:rPr>
        <w:t>Table 1.</w:t>
      </w:r>
      <w:r>
        <w:t xml:space="preserve"> Description and units of topographic variables used for field plot selection.</w:t>
      </w:r>
    </w:p>
    <w:tbl>
      <w:tblPr>
        <w:tblStyle w:val="PaperTable"/>
        <w:tblW w:w="5000" w:type="pct"/>
        <w:tblLook w:val="0020" w:firstRow="1" w:lastRow="0" w:firstColumn="0" w:lastColumn="0" w:noHBand="0" w:noVBand="0"/>
      </w:tblPr>
      <w:tblGrid>
        <w:gridCol w:w="2101"/>
        <w:gridCol w:w="6303"/>
        <w:gridCol w:w="1300"/>
      </w:tblGrid>
      <w:tr w:rsidR="00A43719" w14:paraId="47F2AB1A" w14:textId="77777777" w:rsidTr="00A43719">
        <w:trPr>
          <w:cnfStyle w:val="100000000000" w:firstRow="1" w:lastRow="0" w:firstColumn="0" w:lastColumn="0" w:oddVBand="0" w:evenVBand="0" w:oddHBand="0" w:evenHBand="0" w:firstRowFirstColumn="0" w:firstRowLastColumn="0" w:lastRowFirstColumn="0" w:lastRowLastColumn="0"/>
        </w:trPr>
        <w:tc>
          <w:tcPr>
            <w:tcW w:w="0" w:type="auto"/>
          </w:tcPr>
          <w:p w14:paraId="013D139B" w14:textId="77777777" w:rsidR="00EB554B" w:rsidRDefault="00000000">
            <w:pPr>
              <w:pStyle w:val="Compact"/>
            </w:pPr>
            <w:r>
              <w:t>Variable</w:t>
            </w:r>
          </w:p>
        </w:tc>
        <w:tc>
          <w:tcPr>
            <w:tcW w:w="0" w:type="auto"/>
          </w:tcPr>
          <w:p w14:paraId="1F25DA55" w14:textId="77777777" w:rsidR="00EB554B" w:rsidRDefault="00000000">
            <w:pPr>
              <w:pStyle w:val="Compact"/>
            </w:pPr>
            <w:r>
              <w:t>Description</w:t>
            </w:r>
          </w:p>
        </w:tc>
        <w:tc>
          <w:tcPr>
            <w:tcW w:w="0" w:type="auto"/>
          </w:tcPr>
          <w:p w14:paraId="0A35AB20" w14:textId="77777777" w:rsidR="00EB554B" w:rsidRDefault="00000000">
            <w:pPr>
              <w:pStyle w:val="Compact"/>
            </w:pPr>
            <w:r>
              <w:t>Units</w:t>
            </w:r>
          </w:p>
        </w:tc>
      </w:tr>
      <w:tr w:rsidR="00A43719" w14:paraId="02229981" w14:textId="77777777" w:rsidTr="00A43719">
        <w:tc>
          <w:tcPr>
            <w:tcW w:w="0" w:type="auto"/>
          </w:tcPr>
          <w:p w14:paraId="439AD6AE" w14:textId="77777777" w:rsidR="00EB554B" w:rsidRDefault="00000000">
            <w:pPr>
              <w:pStyle w:val="Compact"/>
            </w:pPr>
            <w:r>
              <w:t>Elevation</w:t>
            </w:r>
          </w:p>
        </w:tc>
        <w:tc>
          <w:tcPr>
            <w:tcW w:w="0" w:type="auto"/>
          </w:tcPr>
          <w:p w14:paraId="262AA548" w14:textId="77777777" w:rsidR="00EB554B" w:rsidRDefault="00000000">
            <w:pPr>
              <w:pStyle w:val="Compact"/>
            </w:pPr>
            <w:r>
              <w:t>Elevation above sea level</w:t>
            </w:r>
          </w:p>
        </w:tc>
        <w:tc>
          <w:tcPr>
            <w:tcW w:w="0" w:type="auto"/>
          </w:tcPr>
          <w:p w14:paraId="4D138D5A" w14:textId="77777777" w:rsidR="00EB554B" w:rsidRDefault="00000000">
            <w:pPr>
              <w:pStyle w:val="Compact"/>
            </w:pPr>
            <w:r>
              <w:t>m</w:t>
            </w:r>
          </w:p>
        </w:tc>
      </w:tr>
      <w:tr w:rsidR="00A43719" w14:paraId="48ED9CF2" w14:textId="77777777" w:rsidTr="00A43719">
        <w:tc>
          <w:tcPr>
            <w:tcW w:w="0" w:type="auto"/>
          </w:tcPr>
          <w:p w14:paraId="04679B3F" w14:textId="77777777" w:rsidR="00EB554B" w:rsidRDefault="00000000">
            <w:pPr>
              <w:pStyle w:val="Compact"/>
            </w:pPr>
            <w:r>
              <w:t>Slope</w:t>
            </w:r>
          </w:p>
        </w:tc>
        <w:tc>
          <w:tcPr>
            <w:tcW w:w="0" w:type="auto"/>
          </w:tcPr>
          <w:p w14:paraId="15BB67E7" w14:textId="77777777" w:rsidR="00EB554B" w:rsidRDefault="00000000">
            <w:pPr>
              <w:pStyle w:val="Compact"/>
            </w:pPr>
            <w:r>
              <w:t>dy/dx computed in a 30 m window</w:t>
            </w:r>
          </w:p>
        </w:tc>
        <w:tc>
          <w:tcPr>
            <w:tcW w:w="0" w:type="auto"/>
          </w:tcPr>
          <w:p w14:paraId="518DD33D" w14:textId="77777777" w:rsidR="00EB554B" w:rsidRDefault="00000000">
            <w:pPr>
              <w:pStyle w:val="Compact"/>
            </w:pPr>
            <w:r>
              <w:t>degrees</w:t>
            </w:r>
          </w:p>
        </w:tc>
      </w:tr>
      <w:tr w:rsidR="00A43719" w14:paraId="5D8A6B6E" w14:textId="77777777" w:rsidTr="00A43719">
        <w:tc>
          <w:tcPr>
            <w:tcW w:w="0" w:type="auto"/>
          </w:tcPr>
          <w:p w14:paraId="5EAAC089" w14:textId="77777777" w:rsidR="00EB554B" w:rsidRDefault="00000000">
            <w:pPr>
              <w:pStyle w:val="Compact"/>
            </w:pPr>
            <w:r>
              <w:t>Folded aspect</w:t>
            </w:r>
          </w:p>
        </w:tc>
        <w:tc>
          <w:tcPr>
            <w:tcW w:w="0" w:type="auto"/>
          </w:tcPr>
          <w:p w14:paraId="57A932B1" w14:textId="77777777" w:rsidR="00EB554B" w:rsidRDefault="00000000">
            <w:pPr>
              <w:pStyle w:val="Compact"/>
            </w:pPr>
            <w:r>
              <w:t>Index of cardinal aspect adjusted for higher incident radiation on SW slopes</w:t>
            </w:r>
          </w:p>
        </w:tc>
        <w:tc>
          <w:tcPr>
            <w:tcW w:w="0" w:type="auto"/>
          </w:tcPr>
          <w:p w14:paraId="110A91DC" w14:textId="77777777" w:rsidR="00EB554B" w:rsidRDefault="00000000">
            <w:pPr>
              <w:pStyle w:val="Compact"/>
            </w:pPr>
            <w:r>
              <w:t>unitless index</w:t>
            </w:r>
          </w:p>
        </w:tc>
      </w:tr>
      <w:tr w:rsidR="00A43719" w14:paraId="0B2D33B3" w14:textId="77777777" w:rsidTr="00A43719">
        <w:tc>
          <w:tcPr>
            <w:tcW w:w="0" w:type="auto"/>
          </w:tcPr>
          <w:p w14:paraId="224831E1" w14:textId="77777777" w:rsidR="00EB554B" w:rsidRDefault="00000000">
            <w:pPr>
              <w:pStyle w:val="Compact"/>
            </w:pPr>
            <w:r>
              <w:t>Heat load</w:t>
            </w:r>
          </w:p>
        </w:tc>
        <w:tc>
          <w:tcPr>
            <w:tcW w:w="0" w:type="auto"/>
          </w:tcPr>
          <w:p w14:paraId="46AE5330" w14:textId="77777777" w:rsidR="00EB554B" w:rsidRDefault="00000000">
            <w:pPr>
              <w:pStyle w:val="Compact"/>
            </w:pPr>
            <w:r>
              <w:t>Potential heat load calculated according to Eq. 3 in McCune and Keon (2002)</w:t>
            </w:r>
          </w:p>
        </w:tc>
        <w:tc>
          <w:tcPr>
            <w:tcW w:w="0" w:type="auto"/>
          </w:tcPr>
          <w:p w14:paraId="28BA3919" w14:textId="77777777" w:rsidR="00EB554B" w:rsidRDefault="00000000">
            <w:pPr>
              <w:pStyle w:val="Compact"/>
            </w:pPr>
            <w:r>
              <w:t>unitless index</w:t>
            </w:r>
          </w:p>
        </w:tc>
      </w:tr>
      <w:tr w:rsidR="00A43719" w14:paraId="3E446D39" w14:textId="77777777" w:rsidTr="00A43719">
        <w:tc>
          <w:tcPr>
            <w:tcW w:w="0" w:type="auto"/>
          </w:tcPr>
          <w:p w14:paraId="602515AB" w14:textId="08644AB4" w:rsidR="00EB554B" w:rsidRDefault="00000000">
            <w:pPr>
              <w:pStyle w:val="Compact"/>
            </w:pPr>
            <w:r>
              <w:t>Topographic position index</w:t>
            </w:r>
          </w:p>
        </w:tc>
        <w:tc>
          <w:tcPr>
            <w:tcW w:w="0" w:type="auto"/>
          </w:tcPr>
          <w:p w14:paraId="09BD3171" w14:textId="77777777" w:rsidR="00EB554B" w:rsidRDefault="00000000">
            <w:pPr>
              <w:pStyle w:val="Compact"/>
            </w:pPr>
            <w:r>
              <w:t>Index of hillslope position (summit, shoulder, backslope, footslope, and toeslope) computed in 1000 m window</w:t>
            </w:r>
          </w:p>
        </w:tc>
        <w:tc>
          <w:tcPr>
            <w:tcW w:w="0" w:type="auto"/>
          </w:tcPr>
          <w:p w14:paraId="3A1E7A3E" w14:textId="77777777" w:rsidR="00EB554B" w:rsidRDefault="00000000">
            <w:pPr>
              <w:pStyle w:val="Compact"/>
            </w:pPr>
            <w:r>
              <w:t>unitless index</w:t>
            </w:r>
          </w:p>
        </w:tc>
      </w:tr>
      <w:tr w:rsidR="00A43719" w14:paraId="0B51B89C" w14:textId="77777777" w:rsidTr="00A43719">
        <w:tc>
          <w:tcPr>
            <w:tcW w:w="0" w:type="auto"/>
          </w:tcPr>
          <w:p w14:paraId="621EEF3C" w14:textId="77777777" w:rsidR="00EB554B" w:rsidRDefault="00000000">
            <w:pPr>
              <w:pStyle w:val="Compact"/>
            </w:pPr>
            <w:r>
              <w:t>Topographic wetness index</w:t>
            </w:r>
          </w:p>
        </w:tc>
        <w:tc>
          <w:tcPr>
            <w:tcW w:w="0" w:type="auto"/>
          </w:tcPr>
          <w:p w14:paraId="57CCAE3B" w14:textId="77777777" w:rsidR="00EB554B" w:rsidRDefault="00000000">
            <w:pPr>
              <w:pStyle w:val="Compact"/>
            </w:pPr>
            <w:r>
              <w:t>Terrain-driven balance of upslope water supply and local drainage (a function of local slope and upslope contributing area per unit contour length)</w:t>
            </w:r>
          </w:p>
        </w:tc>
        <w:tc>
          <w:tcPr>
            <w:tcW w:w="0" w:type="auto"/>
          </w:tcPr>
          <w:p w14:paraId="6244FAAD" w14:textId="77777777" w:rsidR="00EB554B" w:rsidRDefault="00000000">
            <w:pPr>
              <w:pStyle w:val="Compact"/>
            </w:pPr>
            <w:r>
              <w:t>unitless index</w:t>
            </w:r>
          </w:p>
        </w:tc>
      </w:tr>
    </w:tbl>
    <w:p w14:paraId="5923F284" w14:textId="77777777" w:rsidR="00EB554B" w:rsidRDefault="00000000">
      <w:r>
        <w:br w:type="page"/>
      </w:r>
    </w:p>
    <w:p w14:paraId="7A940417" w14:textId="6C33DA42" w:rsidR="00A107A8" w:rsidRPr="00A107A8" w:rsidRDefault="00A706B6" w:rsidP="00BB173A">
      <w:pPr>
        <w:pStyle w:val="Heading1"/>
      </w:pPr>
      <w:bookmarkStart w:id="25" w:name="X2fa2db88c3aecef249b76037dbeaf92e2ed8354"/>
      <w:bookmarkEnd w:id="24"/>
      <w:r>
        <w:lastRenderedPageBreak/>
        <w:t>Code</w:t>
      </w:r>
      <w:r w:rsidR="00C232D0">
        <w:t xml:space="preserve"> block</w:t>
      </w:r>
    </w:p>
    <w:p w14:paraId="442A0254" w14:textId="23F77A20" w:rsidR="00EB554B" w:rsidRPr="00AB6C84" w:rsidRDefault="00000000" w:rsidP="00AB6C84">
      <w:pPr>
        <w:pStyle w:val="SourceCode"/>
      </w:pPr>
      <w:proofErr w:type="spellStart"/>
      <w:r>
        <w:rPr>
          <w:rStyle w:val="FunctionTok"/>
        </w:rPr>
        <w:t>kable</w:t>
      </w:r>
      <w:proofErr w:type="spellEnd"/>
      <w:r>
        <w:rPr>
          <w:rStyle w:val="NormalTok"/>
        </w:rPr>
        <w:t>(</w:t>
      </w:r>
      <w:proofErr w:type="spellStart"/>
      <w:r>
        <w:rPr>
          <w:rStyle w:val="NormalTok"/>
        </w:rPr>
        <w:t>full_unq_inv</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p_Cod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bookmarkEnd w:id="22"/>
      <w:bookmarkEnd w:id="25"/>
    </w:p>
    <w:sectPr w:rsidR="00EB554B" w:rsidRPr="00AB6C84" w:rsidSect="006E6C4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BB4C9" w14:textId="77777777" w:rsidR="00436A48" w:rsidRDefault="00436A48">
      <w:pPr>
        <w:spacing w:after="0"/>
      </w:pPr>
      <w:r>
        <w:separator/>
      </w:r>
    </w:p>
  </w:endnote>
  <w:endnote w:type="continuationSeparator" w:id="0">
    <w:p w14:paraId="52009F3C" w14:textId="77777777" w:rsidR="00436A48" w:rsidRDefault="00436A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41CFD" w14:textId="77777777" w:rsidR="00436A48" w:rsidRDefault="00436A48">
      <w:r>
        <w:separator/>
      </w:r>
    </w:p>
  </w:footnote>
  <w:footnote w:type="continuationSeparator" w:id="0">
    <w:p w14:paraId="5F8560FF" w14:textId="77777777" w:rsidR="00436A48" w:rsidRDefault="00436A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55C12"/>
    <w:rsid w:val="000860FA"/>
    <w:rsid w:val="00106F4A"/>
    <w:rsid w:val="001723EC"/>
    <w:rsid w:val="00195203"/>
    <w:rsid w:val="002960AF"/>
    <w:rsid w:val="00426316"/>
    <w:rsid w:val="00436A48"/>
    <w:rsid w:val="004463A3"/>
    <w:rsid w:val="005E3C2E"/>
    <w:rsid w:val="006869F7"/>
    <w:rsid w:val="006C163A"/>
    <w:rsid w:val="006D39CE"/>
    <w:rsid w:val="006E2C59"/>
    <w:rsid w:val="006E6C45"/>
    <w:rsid w:val="00763390"/>
    <w:rsid w:val="0076526C"/>
    <w:rsid w:val="00A107A8"/>
    <w:rsid w:val="00A43719"/>
    <w:rsid w:val="00A706B6"/>
    <w:rsid w:val="00A73F44"/>
    <w:rsid w:val="00AB6C84"/>
    <w:rsid w:val="00B46B8A"/>
    <w:rsid w:val="00BB173A"/>
    <w:rsid w:val="00C113F3"/>
    <w:rsid w:val="00C232D0"/>
    <w:rsid w:val="00DD2690"/>
    <w:rsid w:val="00DD67B7"/>
    <w:rsid w:val="00E3744C"/>
    <w:rsid w:val="00EB554B"/>
    <w:rsid w:val="00ED7DBB"/>
    <w:rsid w:val="00F16E58"/>
    <w:rsid w:val="00F42426"/>
    <w:rsid w:val="00F7025C"/>
    <w:rsid w:val="00FB2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6B6"/>
    <w:rPr>
      <w:rFonts w:ascii="Book Antiqua" w:hAnsi="Book Antiqua"/>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6C45"/>
    <w:pPr>
      <w:spacing w:before="180" w:after="180" w:line="480" w:lineRule="auto"/>
    </w:pPr>
  </w:style>
  <w:style w:type="paragraph" w:customStyle="1" w:styleId="FirstParagraph">
    <w:name w:val="First Paragraph"/>
    <w:basedOn w:val="BodyText"/>
    <w:next w:val="BodyText"/>
    <w:qFormat/>
    <w:rsid w:val="006E6C45"/>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1723EC"/>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6B6"/>
    <w:pPr>
      <w:keepNext/>
      <w:keepLines/>
      <w:jc w:val="center"/>
    </w:pPr>
    <w:rPr>
      <w:rFonts w:ascii="Book Antiqua" w:hAnsi="Book Antiqua"/>
    </w:rPr>
  </w:style>
  <w:style w:type="paragraph" w:styleId="Date">
    <w:name w:val="Date"/>
    <w:next w:val="BodyText"/>
    <w:qFormat/>
    <w:rsid w:val="00A706B6"/>
    <w:pPr>
      <w:keepNext/>
      <w:keepLines/>
      <w:jc w:val="center"/>
    </w:pPr>
    <w:rPr>
      <w:rFonts w:ascii="Book Antiqua" w:hAnsi="Book Antiqu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73F44"/>
    <w:pPr>
      <w:keepNext/>
      <w:spacing w:before="120" w:after="240"/>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E6C45"/>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DD67B7"/>
    <w:pPr>
      <w:spacing w:after="0"/>
    </w:pPr>
    <w:rPr>
      <w:rFonts w:ascii="Book Antiqua" w:hAnsi="Book Antiqua"/>
      <w:sz w:val="22"/>
    </w:rPr>
    <w:tblPr>
      <w:tblCellSpacing w:w="14" w:type="dxa"/>
      <w:tblBorders>
        <w:bottom w:val="single" w:sz="12" w:space="0" w:color="auto"/>
      </w:tblBorders>
      <w:tblCellMar>
        <w:top w:w="144" w:type="dxa"/>
        <w:left w:w="144" w:type="dxa"/>
        <w:bottom w:w="144" w:type="dxa"/>
        <w:right w:w="144" w:type="dxa"/>
      </w:tblCellMar>
    </w:tblPr>
    <w:trPr>
      <w:tblCellSpacing w:w="14"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313122" TargetMode="External"/><Relationship Id="rId13" Type="http://schemas.openxmlformats.org/officeDocument/2006/relationships/hyperlink" Target="https://doi.org/10.1023/B:LAND.0000030451.29571.8b"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foreco.2014.10.03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36/sssaj1961.03615995002500050023x" TargetMode="External"/><Relationship Id="rId5" Type="http://schemas.openxmlformats.org/officeDocument/2006/relationships/webSettings" Target="webSettings.xml"/><Relationship Id="rId15" Type="http://schemas.openxmlformats.org/officeDocument/2006/relationships/hyperlink" Target="https://doi.org/10.1139/x93-140" TargetMode="External"/><Relationship Id="rId10" Type="http://schemas.openxmlformats.org/officeDocument/2006/relationships/hyperlink" Target="https://doi.org/10.1111/2041-210X.12575" TargetMode="External"/><Relationship Id="rId4" Type="http://schemas.openxmlformats.org/officeDocument/2006/relationships/settings" Target="settings.xml"/><Relationship Id="rId9" Type="http://schemas.openxmlformats.org/officeDocument/2006/relationships/hyperlink" Target="https://doi.org/10.1002/ecs2.2185" TargetMode="External"/><Relationship Id="rId14" Type="http://schemas.openxmlformats.org/officeDocument/2006/relationships/hyperlink" Target="https://doi.org/10.1007/s10021-012-95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30</cp:revision>
  <cp:lastPrinted>2023-10-20T20:37:00Z</cp:lastPrinted>
  <dcterms:created xsi:type="dcterms:W3CDTF">2023-03-06T03:30:00Z</dcterms:created>
  <dcterms:modified xsi:type="dcterms:W3CDTF">2023-10-20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